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B099DA" w14:textId="77777777" w:rsidR="00260E95" w:rsidRDefault="001E14A9">
      <w:pPr>
        <w:pStyle w:val="Heading1"/>
      </w:pPr>
      <w:bookmarkStart w:id="0" w:name="shaler-soccer-club-board-meeting-minutes"/>
      <w:r>
        <w:t>Shaler Soccer Club Board Meeting Minutes</w:t>
      </w:r>
    </w:p>
    <w:p w14:paraId="2F0B2619" w14:textId="77777777" w:rsidR="00260E95" w:rsidRDefault="001E14A9">
      <w:pPr>
        <w:pStyle w:val="FirstParagraph"/>
      </w:pPr>
      <w:r>
        <w:rPr>
          <w:b/>
          <w:bCs/>
        </w:rPr>
        <w:t>Date:</w:t>
      </w:r>
      <w:r>
        <w:t xml:space="preserve"> [Insert Meeting Date]</w:t>
      </w:r>
      <w:r>
        <w:br/>
      </w:r>
      <w:r>
        <w:rPr>
          <w:b/>
          <w:bCs/>
        </w:rPr>
        <w:t>Meeting Called to Order:</w:t>
      </w:r>
      <w:r>
        <w:t xml:space="preserve"> 8:01 PM by President Quarem</w:t>
      </w:r>
    </w:p>
    <w:p w14:paraId="59C1681E" w14:textId="77777777" w:rsidR="00260E95" w:rsidRDefault="001E14A9">
      <w:pPr>
        <w:pStyle w:val="Heading2"/>
      </w:pPr>
      <w:bookmarkStart w:id="1" w:name="attendance"/>
      <w:r>
        <w:t>Attendance</w:t>
      </w:r>
    </w:p>
    <w:p w14:paraId="6BC43B56" w14:textId="77777777" w:rsidR="00260E95" w:rsidRDefault="001E14A9">
      <w:pPr>
        <w:pStyle w:val="FirstParagraph"/>
      </w:pPr>
      <w:r>
        <w:t>[Insert attendance list]</w:t>
      </w:r>
    </w:p>
    <w:p w14:paraId="6225366B" w14:textId="77777777" w:rsidR="00260E95" w:rsidRDefault="00A617E5">
      <w:r>
        <w:pict w14:anchorId="7B859C31">
          <v:rect id="_x0000_i1025" style="width:0;height:1.5pt" o:hralign="center" o:hrstd="t" o:hr="t"/>
        </w:pict>
      </w:r>
    </w:p>
    <w:p w14:paraId="48A5A187" w14:textId="77777777" w:rsidR="00260E95" w:rsidRDefault="001E14A9">
      <w:pPr>
        <w:pStyle w:val="Heading2"/>
      </w:pPr>
      <w:bookmarkStart w:id="2" w:name="approval-of-previous-minutes"/>
      <w:bookmarkEnd w:id="1"/>
      <w:r>
        <w:t>Approval of Previous Minutes</w:t>
      </w:r>
    </w:p>
    <w:p w14:paraId="15329F26" w14:textId="77777777" w:rsidR="00260E95" w:rsidRDefault="001E14A9">
      <w:pPr>
        <w:pStyle w:val="Compact"/>
        <w:numPr>
          <w:ilvl w:val="0"/>
          <w:numId w:val="2"/>
        </w:numPr>
      </w:pPr>
      <w:r>
        <w:t>Previous meeting minutes were reviewed and approved.</w:t>
      </w:r>
    </w:p>
    <w:p w14:paraId="521025E2" w14:textId="77777777" w:rsidR="00260E95" w:rsidRDefault="00A617E5">
      <w:r>
        <w:pict w14:anchorId="4FC5F58B">
          <v:rect id="_x0000_i1026" style="width:0;height:1.5pt" o:hralign="center" o:hrstd="t" o:hr="t"/>
        </w:pict>
      </w:r>
    </w:p>
    <w:p w14:paraId="508A27F7" w14:textId="77777777" w:rsidR="00260E95" w:rsidRDefault="001E14A9">
      <w:pPr>
        <w:pStyle w:val="Heading2"/>
      </w:pPr>
      <w:bookmarkStart w:id="3" w:name="presidents-report"/>
      <w:bookmarkEnd w:id="2"/>
      <w:r>
        <w:t>President’s Report</w:t>
      </w:r>
    </w:p>
    <w:p w14:paraId="5F2C18E7" w14:textId="77777777" w:rsidR="00260E95" w:rsidRDefault="001E14A9">
      <w:pPr>
        <w:pStyle w:val="Compact"/>
        <w:numPr>
          <w:ilvl w:val="0"/>
          <w:numId w:val="3"/>
        </w:numPr>
      </w:pPr>
      <w:r>
        <w:t>Travel league breakdown from PA West discussed.</w:t>
      </w:r>
    </w:p>
    <w:p w14:paraId="39C43E85" w14:textId="77777777" w:rsidR="00260E95" w:rsidRDefault="001E14A9">
      <w:pPr>
        <w:pStyle w:val="Compact"/>
        <w:numPr>
          <w:ilvl w:val="0"/>
          <w:numId w:val="3"/>
        </w:numPr>
      </w:pPr>
      <w:r>
        <w:t>Nominations presented for:</w:t>
      </w:r>
    </w:p>
    <w:p w14:paraId="389F3DAC" w14:textId="77777777" w:rsidR="00260E95" w:rsidRDefault="001E14A9">
      <w:pPr>
        <w:pStyle w:val="Compact"/>
        <w:numPr>
          <w:ilvl w:val="1"/>
          <w:numId w:val="4"/>
        </w:numPr>
      </w:pPr>
      <w:r>
        <w:t>Registrar</w:t>
      </w:r>
    </w:p>
    <w:p w14:paraId="500DC2A7" w14:textId="77777777" w:rsidR="00260E95" w:rsidRDefault="001E14A9">
      <w:pPr>
        <w:pStyle w:val="Compact"/>
        <w:numPr>
          <w:ilvl w:val="1"/>
          <w:numId w:val="4"/>
        </w:numPr>
      </w:pPr>
      <w:r>
        <w:t>Parent Representative</w:t>
      </w:r>
    </w:p>
    <w:p w14:paraId="3AF17256" w14:textId="77777777" w:rsidR="00260E95" w:rsidRDefault="00A617E5">
      <w:r>
        <w:pict w14:anchorId="7869A524">
          <v:rect id="_x0000_i1027" style="width:0;height:1.5pt" o:hralign="center" o:hrstd="t" o:hr="t"/>
        </w:pict>
      </w:r>
    </w:p>
    <w:p w14:paraId="5BBC15C5" w14:textId="77777777" w:rsidR="00260E95" w:rsidRDefault="001E14A9">
      <w:pPr>
        <w:pStyle w:val="Heading2"/>
      </w:pPr>
      <w:bookmarkStart w:id="4" w:name="vice-presidents-report"/>
      <w:bookmarkEnd w:id="3"/>
      <w:r>
        <w:t>Vice President’s Report</w:t>
      </w:r>
    </w:p>
    <w:p w14:paraId="599C202C" w14:textId="77777777" w:rsidR="00260E95" w:rsidRDefault="001E14A9">
      <w:pPr>
        <w:pStyle w:val="Heading3"/>
      </w:pPr>
      <w:bookmarkStart w:id="5" w:name="news"/>
      <w:r>
        <w:t>News</w:t>
      </w:r>
    </w:p>
    <w:p w14:paraId="558B309E" w14:textId="77777777" w:rsidR="00260E95" w:rsidRDefault="001E14A9">
      <w:pPr>
        <w:pStyle w:val="Compact"/>
        <w:numPr>
          <w:ilvl w:val="0"/>
          <w:numId w:val="5"/>
        </w:numPr>
      </w:pPr>
      <w:r>
        <w:t>U12 red card incident discussed.</w:t>
      </w:r>
    </w:p>
    <w:p w14:paraId="57D5082C" w14:textId="77777777" w:rsidR="00260E95" w:rsidRDefault="001E14A9">
      <w:pPr>
        <w:pStyle w:val="Heading3"/>
      </w:pPr>
      <w:bookmarkStart w:id="6" w:name="fundraising-update"/>
      <w:bookmarkEnd w:id="5"/>
      <w:r>
        <w:t>Fundraising Update</w:t>
      </w:r>
    </w:p>
    <w:p w14:paraId="22A7539B" w14:textId="77777777" w:rsidR="00260E95" w:rsidRDefault="001E14A9">
      <w:pPr>
        <w:pStyle w:val="Compact"/>
        <w:numPr>
          <w:ilvl w:val="0"/>
          <w:numId w:val="6"/>
        </w:numPr>
      </w:pPr>
      <w:r>
        <w:t>Fundraising activities reviewed.</w:t>
      </w:r>
    </w:p>
    <w:p w14:paraId="083F3010" w14:textId="77777777" w:rsidR="00260E95" w:rsidRDefault="00A617E5">
      <w:r>
        <w:pict w14:anchorId="07F15982">
          <v:rect id="_x0000_i1028" style="width:0;height:1.5pt" o:hralign="center" o:hrstd="t" o:hr="t"/>
        </w:pict>
      </w:r>
    </w:p>
    <w:p w14:paraId="7B23859D" w14:textId="77777777" w:rsidR="00260E95" w:rsidRDefault="001E14A9">
      <w:pPr>
        <w:pStyle w:val="Heading2"/>
      </w:pPr>
      <w:bookmarkStart w:id="7" w:name="secretarys-report"/>
      <w:bookmarkEnd w:id="4"/>
      <w:bookmarkEnd w:id="6"/>
      <w:r>
        <w:t>Secretary’s Report</w:t>
      </w:r>
    </w:p>
    <w:p w14:paraId="1CC9D3E5" w14:textId="77777777" w:rsidR="00260E95" w:rsidRDefault="001E14A9">
      <w:pPr>
        <w:pStyle w:val="Heading3"/>
      </w:pPr>
      <w:bookmarkStart w:id="8" w:name="grievances"/>
      <w:r>
        <w:t>Grievances</w:t>
      </w:r>
    </w:p>
    <w:p w14:paraId="05D2B569" w14:textId="77777777" w:rsidR="00260E95" w:rsidRDefault="001E14A9">
      <w:pPr>
        <w:pStyle w:val="Compact"/>
        <w:numPr>
          <w:ilvl w:val="0"/>
          <w:numId w:val="7"/>
        </w:numPr>
      </w:pPr>
      <w:r>
        <w:t>No grievances reported.</w:t>
      </w:r>
    </w:p>
    <w:p w14:paraId="7F863FFA" w14:textId="77777777" w:rsidR="00260E95" w:rsidRDefault="001E14A9">
      <w:pPr>
        <w:pStyle w:val="Heading3"/>
      </w:pPr>
      <w:bookmarkStart w:id="9" w:name="new-business"/>
      <w:bookmarkEnd w:id="8"/>
      <w:r>
        <w:t>New Business</w:t>
      </w:r>
    </w:p>
    <w:p w14:paraId="5C515AEC" w14:textId="77777777" w:rsidR="00260E95" w:rsidRDefault="001E14A9">
      <w:pPr>
        <w:pStyle w:val="Compact"/>
        <w:numPr>
          <w:ilvl w:val="0"/>
          <w:numId w:val="8"/>
        </w:numPr>
      </w:pPr>
      <w:r>
        <w:t>None reported.</w:t>
      </w:r>
    </w:p>
    <w:p w14:paraId="3819E860" w14:textId="77777777" w:rsidR="00260E95" w:rsidRDefault="00A617E5">
      <w:r>
        <w:pict w14:anchorId="5103746B">
          <v:rect id="_x0000_i1029" style="width:0;height:1.5pt" o:hralign="center" o:hrstd="t" o:hr="t"/>
        </w:pict>
      </w:r>
    </w:p>
    <w:p w14:paraId="54F48024" w14:textId="77777777" w:rsidR="00260E95" w:rsidRDefault="001E14A9">
      <w:pPr>
        <w:pStyle w:val="Heading2"/>
      </w:pPr>
      <w:bookmarkStart w:id="10" w:name="registrars-report"/>
      <w:bookmarkEnd w:id="7"/>
      <w:bookmarkEnd w:id="9"/>
      <w:r>
        <w:lastRenderedPageBreak/>
        <w:t>Registrar’s Report</w:t>
      </w:r>
    </w:p>
    <w:p w14:paraId="42E4DA0B" w14:textId="77777777" w:rsidR="00260E95" w:rsidRDefault="001E14A9">
      <w:pPr>
        <w:pStyle w:val="Heading3"/>
      </w:pPr>
      <w:bookmarkStart w:id="11" w:name="registration-update"/>
      <w:r>
        <w:t>Registration Update</w:t>
      </w:r>
    </w:p>
    <w:p w14:paraId="608DA03A" w14:textId="77777777" w:rsidR="00260E95" w:rsidRDefault="001E14A9">
      <w:pPr>
        <w:pStyle w:val="Compact"/>
        <w:numPr>
          <w:ilvl w:val="0"/>
          <w:numId w:val="9"/>
        </w:numPr>
      </w:pPr>
      <w:r>
        <w:t>Registration numbers reviewed.</w:t>
      </w:r>
    </w:p>
    <w:p w14:paraId="3448AECF" w14:textId="77777777" w:rsidR="00260E95" w:rsidRDefault="001E14A9">
      <w:pPr>
        <w:pStyle w:val="Compact"/>
        <w:numPr>
          <w:ilvl w:val="0"/>
          <w:numId w:val="9"/>
        </w:numPr>
      </w:pPr>
      <w:r>
        <w:t>Pickup registration needs to be opened.</w:t>
      </w:r>
    </w:p>
    <w:p w14:paraId="6366F797" w14:textId="77777777" w:rsidR="00260E95" w:rsidRDefault="001E14A9">
      <w:pPr>
        <w:pStyle w:val="Heading3"/>
      </w:pPr>
      <w:bookmarkStart w:id="12" w:name="goalkeeping-program"/>
      <w:bookmarkEnd w:id="11"/>
      <w:r>
        <w:t>Goalkeeping Program</w:t>
      </w:r>
    </w:p>
    <w:p w14:paraId="00354522" w14:textId="77777777" w:rsidR="00260E95" w:rsidRDefault="001E14A9">
      <w:pPr>
        <w:pStyle w:val="Compact"/>
        <w:numPr>
          <w:ilvl w:val="0"/>
          <w:numId w:val="10"/>
        </w:numPr>
      </w:pPr>
      <w:r>
        <w:t>Attendance in Erik’s goalkeeping sessions has decreased.</w:t>
      </w:r>
    </w:p>
    <w:p w14:paraId="16A9E4B3" w14:textId="77777777" w:rsidR="00260E95" w:rsidRDefault="001E14A9">
      <w:pPr>
        <w:pStyle w:val="Compact"/>
        <w:numPr>
          <w:ilvl w:val="0"/>
          <w:numId w:val="10"/>
        </w:numPr>
      </w:pPr>
      <w:r>
        <w:t>Possible cancellation of summer goalkeeping sessions discussed.</w:t>
      </w:r>
    </w:p>
    <w:p w14:paraId="0EB7551D" w14:textId="77777777" w:rsidR="00260E95" w:rsidRDefault="001E14A9">
      <w:pPr>
        <w:pStyle w:val="Heading3"/>
      </w:pPr>
      <w:bookmarkStart w:id="13" w:name="registration-numbers"/>
      <w:bookmarkEnd w:id="12"/>
      <w:r>
        <w:t>Registration Numbers</w:t>
      </w:r>
    </w:p>
    <w:p w14:paraId="2A48F037" w14:textId="77777777" w:rsidR="00260E95" w:rsidRDefault="001E14A9">
      <w:pPr>
        <w:pStyle w:val="Compact"/>
        <w:numPr>
          <w:ilvl w:val="0"/>
          <w:numId w:val="11"/>
        </w:numPr>
      </w:pPr>
      <w:r>
        <w:t>Spring 2026: 13 registered</w:t>
      </w:r>
    </w:p>
    <w:p w14:paraId="4B34403C" w14:textId="77777777" w:rsidR="00260E95" w:rsidRDefault="001E14A9">
      <w:pPr>
        <w:pStyle w:val="Compact"/>
        <w:numPr>
          <w:ilvl w:val="0"/>
          <w:numId w:val="11"/>
        </w:numPr>
      </w:pPr>
      <w:r>
        <w:t>Summer 2025: 16 registered</w:t>
      </w:r>
    </w:p>
    <w:p w14:paraId="2E910A13" w14:textId="77777777" w:rsidR="00260E95" w:rsidRDefault="00A617E5">
      <w:r>
        <w:pict w14:anchorId="0C95FC73">
          <v:rect id="_x0000_i1030" style="width:0;height:1.5pt" o:hralign="center" o:hrstd="t" o:hr="t"/>
        </w:pict>
      </w:r>
    </w:p>
    <w:p w14:paraId="0D3C514C" w14:textId="77777777" w:rsidR="00260E95" w:rsidRDefault="001E14A9">
      <w:pPr>
        <w:pStyle w:val="Heading2"/>
      </w:pPr>
      <w:bookmarkStart w:id="14" w:name="treasurers-report"/>
      <w:bookmarkEnd w:id="10"/>
      <w:bookmarkEnd w:id="13"/>
      <w:r>
        <w:t>Treasurer’s Report</w:t>
      </w:r>
    </w:p>
    <w:p w14:paraId="5E0794A5" w14:textId="77777777" w:rsidR="00260E95" w:rsidRDefault="001E14A9">
      <w:pPr>
        <w:pStyle w:val="Heading3"/>
      </w:pPr>
      <w:bookmarkStart w:id="15" w:name="news-1"/>
      <w:r>
        <w:t>News</w:t>
      </w:r>
    </w:p>
    <w:p w14:paraId="63DE5515" w14:textId="77777777" w:rsidR="00260E95" w:rsidRDefault="001E14A9">
      <w:pPr>
        <w:pStyle w:val="Compact"/>
        <w:numPr>
          <w:ilvl w:val="0"/>
          <w:numId w:val="12"/>
        </w:numPr>
      </w:pPr>
      <w:r>
        <w:t>Approved purchase of the final two Pugg goals needed for the club.</w:t>
      </w:r>
    </w:p>
    <w:p w14:paraId="6372E9FB" w14:textId="77777777" w:rsidR="00260E95" w:rsidRDefault="001E14A9">
      <w:pPr>
        <w:pStyle w:val="Compact"/>
        <w:numPr>
          <w:ilvl w:val="0"/>
          <w:numId w:val="12"/>
        </w:numPr>
      </w:pPr>
      <w:r>
        <w:t>Discussion regarding outreach for parking lot resurfacing.</w:t>
      </w:r>
    </w:p>
    <w:p w14:paraId="4A873CD7" w14:textId="77777777" w:rsidR="00260E95" w:rsidRDefault="00A617E5">
      <w:r>
        <w:pict w14:anchorId="71027781">
          <v:rect id="_x0000_i1031" style="width:0;height:1.5pt" o:hralign="center" o:hrstd="t" o:hr="t"/>
        </w:pict>
      </w:r>
    </w:p>
    <w:p w14:paraId="4135EB35" w14:textId="77777777" w:rsidR="00260E95" w:rsidRDefault="001E14A9">
      <w:pPr>
        <w:pStyle w:val="Heading2"/>
      </w:pPr>
      <w:bookmarkStart w:id="16" w:name="fields-report"/>
      <w:bookmarkEnd w:id="14"/>
      <w:bookmarkEnd w:id="15"/>
      <w:r>
        <w:t>Fields Report</w:t>
      </w:r>
    </w:p>
    <w:p w14:paraId="4C8D27B2" w14:textId="77777777" w:rsidR="00260E95" w:rsidRDefault="001E14A9">
      <w:pPr>
        <w:pStyle w:val="Heading3"/>
      </w:pPr>
      <w:bookmarkStart w:id="17" w:name="field-updates"/>
      <w:r>
        <w:t>Field Updates</w:t>
      </w:r>
    </w:p>
    <w:p w14:paraId="5E38B087" w14:textId="77777777" w:rsidR="00260E95" w:rsidRDefault="001E14A9">
      <w:pPr>
        <w:pStyle w:val="Compact"/>
        <w:numPr>
          <w:ilvl w:val="0"/>
          <w:numId w:val="13"/>
        </w:numPr>
      </w:pPr>
      <w:r>
        <w:t>General field maintenance updates provided.</w:t>
      </w:r>
    </w:p>
    <w:p w14:paraId="3FD91537" w14:textId="77777777" w:rsidR="00260E95" w:rsidRDefault="001E14A9">
      <w:pPr>
        <w:pStyle w:val="Compact"/>
        <w:numPr>
          <w:ilvl w:val="0"/>
          <w:numId w:val="13"/>
        </w:numPr>
      </w:pPr>
      <w:r>
        <w:t>Discussed relining fields.</w:t>
      </w:r>
    </w:p>
    <w:p w14:paraId="060FC796" w14:textId="77777777" w:rsidR="00260E95" w:rsidRDefault="00A617E5">
      <w:r>
        <w:pict w14:anchorId="06AF84C1">
          <v:rect id="_x0000_i1032" style="width:0;height:1.5pt" o:hralign="center" o:hrstd="t" o:hr="t"/>
        </w:pict>
      </w:r>
    </w:p>
    <w:p w14:paraId="2668687C" w14:textId="77777777" w:rsidR="00260E95" w:rsidRDefault="001E14A9">
      <w:pPr>
        <w:pStyle w:val="Heading2"/>
      </w:pPr>
      <w:bookmarkStart w:id="18" w:name="parent-representative-report"/>
      <w:bookmarkEnd w:id="16"/>
      <w:bookmarkEnd w:id="17"/>
      <w:r>
        <w:t>Parent Representative Report</w:t>
      </w:r>
    </w:p>
    <w:p w14:paraId="0E7D3038" w14:textId="77777777" w:rsidR="00260E95" w:rsidRDefault="001E14A9">
      <w:pPr>
        <w:pStyle w:val="Heading3"/>
      </w:pPr>
      <w:bookmarkStart w:id="19" w:name="volunteer-hours-update"/>
      <w:r>
        <w:t>Volunteer Hours Update</w:t>
      </w:r>
    </w:p>
    <w:p w14:paraId="73AF9FA5" w14:textId="77777777" w:rsidR="00260E95" w:rsidRDefault="001E14A9">
      <w:pPr>
        <w:pStyle w:val="Compact"/>
        <w:numPr>
          <w:ilvl w:val="0"/>
          <w:numId w:val="14"/>
        </w:numPr>
      </w:pPr>
      <w:r>
        <w:t>143 volunteer hours recorded.</w:t>
      </w:r>
    </w:p>
    <w:p w14:paraId="338C6BD6" w14:textId="77777777" w:rsidR="00260E95" w:rsidRDefault="001E14A9">
      <w:pPr>
        <w:pStyle w:val="Heading3"/>
      </w:pPr>
      <w:bookmarkStart w:id="20" w:name="crossbar-volunteers"/>
      <w:bookmarkEnd w:id="19"/>
      <w:r>
        <w:t>Crossbar Volunteers</w:t>
      </w:r>
    </w:p>
    <w:p w14:paraId="2D11C3FD" w14:textId="77777777" w:rsidR="00260E95" w:rsidRDefault="001E14A9">
      <w:pPr>
        <w:pStyle w:val="Compact"/>
        <w:numPr>
          <w:ilvl w:val="0"/>
          <w:numId w:val="15"/>
        </w:numPr>
      </w:pPr>
      <w:r>
        <w:t>Six volunteers currently assisting through Crossbar.</w:t>
      </w:r>
    </w:p>
    <w:p w14:paraId="1D98932F" w14:textId="77777777" w:rsidR="00260E95" w:rsidRDefault="001E14A9">
      <w:pPr>
        <w:pStyle w:val="Compact"/>
        <w:numPr>
          <w:ilvl w:val="0"/>
          <w:numId w:val="15"/>
        </w:numPr>
      </w:pPr>
      <w:r>
        <w:t>Topps organization will also participate.</w:t>
      </w:r>
    </w:p>
    <w:p w14:paraId="0153367D" w14:textId="77777777" w:rsidR="00260E95" w:rsidRDefault="001E14A9">
      <w:pPr>
        <w:pStyle w:val="Heading3"/>
      </w:pPr>
      <w:bookmarkStart w:id="21" w:name="end-of-season-cleanup"/>
      <w:bookmarkEnd w:id="20"/>
      <w:r>
        <w:t>End-of-Season Cleanup</w:t>
      </w:r>
    </w:p>
    <w:p w14:paraId="705E06AA" w14:textId="77777777" w:rsidR="00260E95" w:rsidRDefault="001E14A9">
      <w:pPr>
        <w:pStyle w:val="Compact"/>
        <w:numPr>
          <w:ilvl w:val="0"/>
          <w:numId w:val="16"/>
        </w:numPr>
      </w:pPr>
      <w:r>
        <w:t>Schedule for cleanup volunteer hours discussed.</w:t>
      </w:r>
    </w:p>
    <w:p w14:paraId="62329CDF" w14:textId="77777777" w:rsidR="00260E95" w:rsidRDefault="00A617E5">
      <w:r>
        <w:pict w14:anchorId="1684A161">
          <v:rect id="_x0000_i1033" style="width:0;height:1.5pt" o:hralign="center" o:hrstd="t" o:hr="t"/>
        </w:pict>
      </w:r>
    </w:p>
    <w:p w14:paraId="4AB8F8CB" w14:textId="77777777" w:rsidR="00260E95" w:rsidRDefault="001E14A9">
      <w:pPr>
        <w:pStyle w:val="Heading2"/>
      </w:pPr>
      <w:bookmarkStart w:id="22" w:name="topps-report"/>
      <w:bookmarkEnd w:id="18"/>
      <w:bookmarkEnd w:id="21"/>
      <w:r>
        <w:lastRenderedPageBreak/>
        <w:t>Topps Report</w:t>
      </w:r>
    </w:p>
    <w:p w14:paraId="352D5F29" w14:textId="77777777" w:rsidR="00260E95" w:rsidRDefault="001E14A9">
      <w:pPr>
        <w:pStyle w:val="Heading3"/>
      </w:pPr>
      <w:bookmarkStart w:id="23" w:name="special-event-approval"/>
      <w:r>
        <w:t>Special Event Approval</w:t>
      </w:r>
    </w:p>
    <w:p w14:paraId="28A87273" w14:textId="77777777" w:rsidR="00260E95" w:rsidRDefault="001E14A9">
      <w:pPr>
        <w:pStyle w:val="Compact"/>
        <w:numPr>
          <w:ilvl w:val="0"/>
          <w:numId w:val="17"/>
        </w:numPr>
      </w:pPr>
      <w:r>
        <w:t>June 17 – Topps Summer Series Event</w:t>
      </w:r>
    </w:p>
    <w:p w14:paraId="613B7559" w14:textId="77777777" w:rsidR="00260E95" w:rsidRDefault="001E14A9">
      <w:pPr>
        <w:pStyle w:val="FirstParagraph"/>
      </w:pPr>
      <w:r>
        <w:rPr>
          <w:b/>
          <w:bCs/>
        </w:rPr>
        <w:t>Motion:</w:t>
      </w:r>
      <w:r>
        <w:t xml:space="preserve"> Approve $371 expenditure for bubble machine.</w:t>
      </w:r>
    </w:p>
    <w:p w14:paraId="4111D3CA" w14:textId="77777777" w:rsidR="00260E95" w:rsidRDefault="001E14A9">
      <w:pPr>
        <w:pStyle w:val="Compact"/>
        <w:numPr>
          <w:ilvl w:val="0"/>
          <w:numId w:val="18"/>
        </w:numPr>
      </w:pPr>
      <w:r>
        <w:t>Motion: Kirk</w:t>
      </w:r>
    </w:p>
    <w:p w14:paraId="63F6BAE8" w14:textId="77777777" w:rsidR="00260E95" w:rsidRDefault="001E14A9">
      <w:pPr>
        <w:pStyle w:val="Compact"/>
        <w:numPr>
          <w:ilvl w:val="0"/>
          <w:numId w:val="18"/>
        </w:numPr>
      </w:pPr>
      <w:r>
        <w:t>Second: Matt</w:t>
      </w:r>
    </w:p>
    <w:p w14:paraId="0B6D3DE9" w14:textId="77777777" w:rsidR="00260E95" w:rsidRDefault="001E14A9">
      <w:pPr>
        <w:pStyle w:val="Compact"/>
        <w:numPr>
          <w:ilvl w:val="0"/>
          <w:numId w:val="18"/>
        </w:numPr>
      </w:pPr>
      <w:r>
        <w:t>Vote: Unanimously Approved</w:t>
      </w:r>
    </w:p>
    <w:p w14:paraId="78ECCF22" w14:textId="77777777" w:rsidR="00260E95" w:rsidRDefault="001E14A9">
      <w:pPr>
        <w:pStyle w:val="Heading3"/>
      </w:pPr>
      <w:bookmarkStart w:id="24" w:name="accessibility"/>
      <w:bookmarkEnd w:id="23"/>
      <w:r>
        <w:t>Accessibility</w:t>
      </w:r>
    </w:p>
    <w:p w14:paraId="2FD35419" w14:textId="77777777" w:rsidR="00260E95" w:rsidRDefault="001E14A9">
      <w:pPr>
        <w:pStyle w:val="Compact"/>
        <w:numPr>
          <w:ilvl w:val="0"/>
          <w:numId w:val="19"/>
        </w:numPr>
      </w:pPr>
      <w:r>
        <w:t>One parking space will be designated for wheelchair-accessible parking.</w:t>
      </w:r>
    </w:p>
    <w:p w14:paraId="594E0997" w14:textId="77777777" w:rsidR="00260E95" w:rsidRDefault="00A617E5">
      <w:r>
        <w:pict w14:anchorId="792FC1BA">
          <v:rect id="_x0000_i1034" style="width:0;height:1.5pt" o:hralign="center" o:hrstd="t" o:hr="t"/>
        </w:pict>
      </w:r>
    </w:p>
    <w:p w14:paraId="21D2BCC6" w14:textId="77777777" w:rsidR="00260E95" w:rsidRDefault="001E14A9">
      <w:pPr>
        <w:pStyle w:val="Heading2"/>
      </w:pPr>
      <w:bookmarkStart w:id="25" w:name="in-house-program-report"/>
      <w:bookmarkEnd w:id="22"/>
      <w:bookmarkEnd w:id="24"/>
      <w:r>
        <w:t>In-House Program Report</w:t>
      </w:r>
    </w:p>
    <w:p w14:paraId="2CA0C662" w14:textId="77777777" w:rsidR="00260E95" w:rsidRDefault="001E14A9">
      <w:pPr>
        <w:pStyle w:val="Heading3"/>
      </w:pPr>
      <w:bookmarkStart w:id="26" w:name="player-movement"/>
      <w:r>
        <w:t>Player Movement</w:t>
      </w:r>
    </w:p>
    <w:p w14:paraId="2EE757E6" w14:textId="77777777" w:rsidR="00260E95" w:rsidRDefault="001E14A9">
      <w:pPr>
        <w:pStyle w:val="Compact"/>
        <w:numPr>
          <w:ilvl w:val="0"/>
          <w:numId w:val="20"/>
        </w:numPr>
      </w:pPr>
      <w:r>
        <w:t>Discussion regarding confusion surrounding move-up dates.</w:t>
      </w:r>
    </w:p>
    <w:p w14:paraId="7C23D22A" w14:textId="77777777" w:rsidR="00260E95" w:rsidRDefault="001E14A9">
      <w:pPr>
        <w:pStyle w:val="Heading3"/>
      </w:pPr>
      <w:bookmarkStart w:id="27" w:name="u7u8-division"/>
      <w:bookmarkEnd w:id="26"/>
      <w:r>
        <w:t>U7/U8 Division</w:t>
      </w:r>
    </w:p>
    <w:p w14:paraId="05429DA2" w14:textId="77777777" w:rsidR="00260E95" w:rsidRDefault="001E14A9">
      <w:pPr>
        <w:pStyle w:val="Compact"/>
        <w:numPr>
          <w:ilvl w:val="0"/>
          <w:numId w:val="21"/>
        </w:numPr>
      </w:pPr>
      <w:r>
        <w:t>Concerns regarding aggressive play on the boys’ side.</w:t>
      </w:r>
    </w:p>
    <w:p w14:paraId="67A5F371" w14:textId="77777777" w:rsidR="00260E95" w:rsidRDefault="001E14A9">
      <w:pPr>
        <w:pStyle w:val="Compact"/>
        <w:numPr>
          <w:ilvl w:val="0"/>
          <w:numId w:val="21"/>
        </w:numPr>
      </w:pPr>
      <w:r>
        <w:t>Coaches will be engaged to address concerns.</w:t>
      </w:r>
    </w:p>
    <w:p w14:paraId="64791A9A" w14:textId="77777777" w:rsidR="00260E95" w:rsidRDefault="001E14A9">
      <w:pPr>
        <w:pStyle w:val="Compact"/>
        <w:numPr>
          <w:ilvl w:val="0"/>
          <w:numId w:val="21"/>
        </w:numPr>
      </w:pPr>
      <w:r>
        <w:t>Discussion regarding potential reformatting of the U7/U8 structure.</w:t>
      </w:r>
    </w:p>
    <w:p w14:paraId="14FE7D02" w14:textId="77777777" w:rsidR="00260E95" w:rsidRDefault="001E14A9">
      <w:pPr>
        <w:pStyle w:val="Heading3"/>
      </w:pPr>
      <w:bookmarkStart w:id="28" w:name="attendance-concerns"/>
      <w:bookmarkEnd w:id="27"/>
      <w:r>
        <w:t>Attendance Concerns</w:t>
      </w:r>
    </w:p>
    <w:p w14:paraId="020E8142" w14:textId="77777777" w:rsidR="00260E95" w:rsidRDefault="001E14A9">
      <w:pPr>
        <w:pStyle w:val="Compact"/>
        <w:numPr>
          <w:ilvl w:val="0"/>
          <w:numId w:val="22"/>
        </w:numPr>
      </w:pPr>
      <w:r>
        <w:t>Jake Loosarian’s attendance concerns reviewed.</w:t>
      </w:r>
    </w:p>
    <w:p w14:paraId="0181780E" w14:textId="77777777" w:rsidR="00260E95" w:rsidRDefault="001E14A9">
      <w:pPr>
        <w:pStyle w:val="Compact"/>
        <w:numPr>
          <w:ilvl w:val="0"/>
          <w:numId w:val="22"/>
        </w:numPr>
      </w:pPr>
      <w:r>
        <w:t>Significant issues noted regarding attendance and cooperation.</w:t>
      </w:r>
    </w:p>
    <w:p w14:paraId="5EE7519B" w14:textId="77777777" w:rsidR="00260E95" w:rsidRDefault="001E14A9">
      <w:pPr>
        <w:pStyle w:val="Compact"/>
        <w:numPr>
          <w:ilvl w:val="0"/>
          <w:numId w:val="22"/>
        </w:numPr>
      </w:pPr>
      <w:r>
        <w:t>Recommendation to reduce the number of teams assigned to coach.</w:t>
      </w:r>
    </w:p>
    <w:p w14:paraId="6B3291B3" w14:textId="77777777" w:rsidR="00260E95" w:rsidRDefault="001E14A9">
      <w:pPr>
        <w:pStyle w:val="Heading3"/>
      </w:pPr>
      <w:bookmarkStart w:id="29" w:name="parent-communication"/>
      <w:bookmarkEnd w:id="28"/>
      <w:r>
        <w:t>Parent Communication</w:t>
      </w:r>
    </w:p>
    <w:p w14:paraId="0E0C6A6E" w14:textId="77777777" w:rsidR="00260E95" w:rsidRDefault="001E14A9">
      <w:pPr>
        <w:pStyle w:val="Compact"/>
        <w:numPr>
          <w:ilvl w:val="0"/>
          <w:numId w:val="23"/>
        </w:numPr>
      </w:pPr>
      <w:r>
        <w:t>Sarah will send an email to parents addressing concerns and expectations.</w:t>
      </w:r>
    </w:p>
    <w:p w14:paraId="0D5BAEBE" w14:textId="77777777" w:rsidR="00260E95" w:rsidRDefault="001E14A9">
      <w:pPr>
        <w:pStyle w:val="Heading3"/>
      </w:pPr>
      <w:bookmarkStart w:id="30" w:name="events"/>
      <w:bookmarkEnd w:id="29"/>
      <w:r>
        <w:t>Events</w:t>
      </w:r>
    </w:p>
    <w:p w14:paraId="114B6C05" w14:textId="77777777" w:rsidR="00260E95" w:rsidRDefault="001E14A9">
      <w:pPr>
        <w:pStyle w:val="Compact"/>
        <w:numPr>
          <w:ilvl w:val="0"/>
          <w:numId w:val="24"/>
        </w:numPr>
      </w:pPr>
      <w:r>
        <w:t>No Spring Fling event planned.</w:t>
      </w:r>
    </w:p>
    <w:p w14:paraId="157BA9C0" w14:textId="77777777" w:rsidR="00260E95" w:rsidRDefault="00A617E5">
      <w:r>
        <w:pict w14:anchorId="38280551">
          <v:rect id="_x0000_i1035" style="width:0;height:1.5pt" o:hralign="center" o:hrstd="t" o:hr="t"/>
        </w:pict>
      </w:r>
    </w:p>
    <w:p w14:paraId="442BEB7D" w14:textId="77777777" w:rsidR="00260E95" w:rsidRDefault="001E14A9">
      <w:pPr>
        <w:pStyle w:val="Heading2"/>
      </w:pPr>
      <w:bookmarkStart w:id="31" w:name="travel-report"/>
      <w:bookmarkEnd w:id="25"/>
      <w:bookmarkEnd w:id="30"/>
      <w:r>
        <w:t>Travel Report</w:t>
      </w:r>
    </w:p>
    <w:p w14:paraId="63F5F1D9" w14:textId="77777777" w:rsidR="00260E95" w:rsidRDefault="001E14A9">
      <w:pPr>
        <w:pStyle w:val="Heading3"/>
      </w:pPr>
      <w:bookmarkStart w:id="32" w:name="news-2"/>
      <w:r>
        <w:t>News</w:t>
      </w:r>
    </w:p>
    <w:p w14:paraId="6D4C110F" w14:textId="77777777" w:rsidR="00260E95" w:rsidRDefault="001E14A9">
      <w:pPr>
        <w:pStyle w:val="Compact"/>
        <w:numPr>
          <w:ilvl w:val="0"/>
          <w:numId w:val="25"/>
        </w:numPr>
      </w:pPr>
      <w:r>
        <w:t>General travel program updates provided.</w:t>
      </w:r>
    </w:p>
    <w:p w14:paraId="1A3756A0" w14:textId="77777777" w:rsidR="00260E95" w:rsidRDefault="00A617E5">
      <w:r>
        <w:pict w14:anchorId="7260BAEE">
          <v:rect id="_x0000_i1036" style="width:0;height:1.5pt" o:hralign="center" o:hrstd="t" o:hr="t"/>
        </w:pict>
      </w:r>
    </w:p>
    <w:p w14:paraId="5802FA6F" w14:textId="77777777" w:rsidR="00260E95" w:rsidRDefault="001E14A9">
      <w:pPr>
        <w:pStyle w:val="Heading2"/>
      </w:pPr>
      <w:bookmarkStart w:id="33" w:name="risk-management-report"/>
      <w:bookmarkEnd w:id="31"/>
      <w:bookmarkEnd w:id="32"/>
      <w:r>
        <w:lastRenderedPageBreak/>
        <w:t>Risk Management Report</w:t>
      </w:r>
    </w:p>
    <w:p w14:paraId="054E6B04" w14:textId="77777777" w:rsidR="00260E95" w:rsidRDefault="001E14A9">
      <w:pPr>
        <w:pStyle w:val="Heading3"/>
      </w:pPr>
      <w:bookmarkStart w:id="34" w:name="news-3"/>
      <w:r>
        <w:t>News</w:t>
      </w:r>
    </w:p>
    <w:p w14:paraId="2C6C2124" w14:textId="77777777" w:rsidR="00260E95" w:rsidRDefault="001E14A9">
      <w:pPr>
        <w:pStyle w:val="Compact"/>
        <w:numPr>
          <w:ilvl w:val="0"/>
          <w:numId w:val="26"/>
        </w:numPr>
      </w:pPr>
      <w:r>
        <w:t>No significant updates reported.</w:t>
      </w:r>
    </w:p>
    <w:p w14:paraId="4B402DC1" w14:textId="77777777" w:rsidR="00260E95" w:rsidRDefault="00A617E5">
      <w:r>
        <w:pict w14:anchorId="03F039BF">
          <v:rect id="_x0000_i1037" style="width:0;height:1.5pt" o:hralign="center" o:hrstd="t" o:hr="t"/>
        </w:pict>
      </w:r>
    </w:p>
    <w:p w14:paraId="7828307B" w14:textId="77777777" w:rsidR="00260E95" w:rsidRDefault="001E14A9">
      <w:pPr>
        <w:pStyle w:val="Heading2"/>
      </w:pPr>
      <w:bookmarkStart w:id="35" w:name="new-business-1"/>
      <w:bookmarkEnd w:id="33"/>
      <w:bookmarkEnd w:id="34"/>
      <w:r>
        <w:t>New Business</w:t>
      </w:r>
    </w:p>
    <w:p w14:paraId="38D8EA0D" w14:textId="77777777" w:rsidR="00260E95" w:rsidRDefault="001E14A9">
      <w:pPr>
        <w:pStyle w:val="Heading3"/>
      </w:pPr>
      <w:bookmarkStart w:id="36" w:name="high-school-girls-program"/>
      <w:r>
        <w:t>High School Girls Program</w:t>
      </w:r>
    </w:p>
    <w:p w14:paraId="7497C8DD" w14:textId="77777777" w:rsidR="00260E95" w:rsidRDefault="001E14A9">
      <w:pPr>
        <w:pStyle w:val="Compact"/>
        <w:numPr>
          <w:ilvl w:val="0"/>
          <w:numId w:val="27"/>
        </w:numPr>
      </w:pPr>
      <w:r>
        <w:t>High School Girls Coach reached out to the club and discussions are ongoing.</w:t>
      </w:r>
    </w:p>
    <w:p w14:paraId="7E01C5CF" w14:textId="77777777" w:rsidR="00260E95" w:rsidRDefault="001E14A9">
      <w:pPr>
        <w:pStyle w:val="Heading3"/>
      </w:pPr>
      <w:bookmarkStart w:id="37" w:name="board-appointments"/>
      <w:bookmarkEnd w:id="36"/>
      <w:r>
        <w:t>Board Appointments</w:t>
      </w:r>
    </w:p>
    <w:p w14:paraId="250E9C66" w14:textId="77777777" w:rsidR="00260E95" w:rsidRDefault="001E14A9">
      <w:pPr>
        <w:pStyle w:val="FirstParagraph"/>
      </w:pPr>
      <w:r>
        <w:rPr>
          <w:b/>
          <w:bCs/>
        </w:rPr>
        <w:t>Motion:</w:t>
      </w:r>
      <w:r>
        <w:t xml:space="preserve"> Approve Shauni Werhner Family as Parent Representative.</w:t>
      </w:r>
    </w:p>
    <w:p w14:paraId="3C92B4D2" w14:textId="77777777" w:rsidR="00260E95" w:rsidRDefault="001E14A9">
      <w:pPr>
        <w:pStyle w:val="Compact"/>
        <w:numPr>
          <w:ilvl w:val="0"/>
          <w:numId w:val="28"/>
        </w:numPr>
      </w:pPr>
      <w:r>
        <w:t>Motion: Dom</w:t>
      </w:r>
    </w:p>
    <w:p w14:paraId="632FA5DE" w14:textId="77777777" w:rsidR="00260E95" w:rsidRDefault="001E14A9">
      <w:pPr>
        <w:pStyle w:val="Compact"/>
        <w:numPr>
          <w:ilvl w:val="0"/>
          <w:numId w:val="28"/>
        </w:numPr>
      </w:pPr>
      <w:r>
        <w:t>Second: Danielle</w:t>
      </w:r>
    </w:p>
    <w:p w14:paraId="35FB1DBA" w14:textId="77777777" w:rsidR="00260E95" w:rsidRDefault="001E14A9">
      <w:pPr>
        <w:pStyle w:val="Compact"/>
        <w:numPr>
          <w:ilvl w:val="0"/>
          <w:numId w:val="28"/>
        </w:numPr>
      </w:pPr>
      <w:r>
        <w:t>Vote: Unanimously Approved</w:t>
      </w:r>
    </w:p>
    <w:p w14:paraId="7DB02782" w14:textId="77777777" w:rsidR="00260E95" w:rsidRDefault="001E14A9">
      <w:pPr>
        <w:pStyle w:val="FirstParagraph"/>
      </w:pPr>
      <w:r>
        <w:rPr>
          <w:b/>
          <w:bCs/>
        </w:rPr>
        <w:t>Motion:</w:t>
      </w:r>
      <w:r>
        <w:t xml:space="preserve"> Approve Danielle Siringer as Registrar.</w:t>
      </w:r>
    </w:p>
    <w:p w14:paraId="69E8963E" w14:textId="77777777" w:rsidR="00260E95" w:rsidRDefault="001E14A9">
      <w:pPr>
        <w:pStyle w:val="Compact"/>
        <w:numPr>
          <w:ilvl w:val="0"/>
          <w:numId w:val="29"/>
        </w:numPr>
      </w:pPr>
      <w:r>
        <w:t>Motion: Dom</w:t>
      </w:r>
    </w:p>
    <w:p w14:paraId="1AD8B7A5" w14:textId="77777777" w:rsidR="00260E95" w:rsidRDefault="001E14A9">
      <w:pPr>
        <w:pStyle w:val="Compact"/>
        <w:numPr>
          <w:ilvl w:val="0"/>
          <w:numId w:val="29"/>
        </w:numPr>
      </w:pPr>
      <w:r>
        <w:t>Second: Matt</w:t>
      </w:r>
    </w:p>
    <w:p w14:paraId="0709F6BB" w14:textId="77777777" w:rsidR="00260E95" w:rsidRDefault="001E14A9">
      <w:pPr>
        <w:pStyle w:val="Compact"/>
        <w:numPr>
          <w:ilvl w:val="0"/>
          <w:numId w:val="29"/>
        </w:numPr>
      </w:pPr>
      <w:r>
        <w:t>Vote: Unanimously Approved</w:t>
      </w:r>
    </w:p>
    <w:p w14:paraId="244B29D8" w14:textId="77777777" w:rsidR="00260E95" w:rsidRDefault="001E14A9">
      <w:pPr>
        <w:pStyle w:val="FirstParagraph"/>
      </w:pPr>
      <w:r>
        <w:rPr>
          <w:b/>
          <w:bCs/>
        </w:rPr>
        <w:t>Motion:</w:t>
      </w:r>
      <w:r>
        <w:t xml:space="preserve"> Approve Ashley Zarletti for Uniform Selection and Procurement (Non-Voting Position).</w:t>
      </w:r>
    </w:p>
    <w:p w14:paraId="72910900" w14:textId="77777777" w:rsidR="00260E95" w:rsidRDefault="001E14A9">
      <w:pPr>
        <w:pStyle w:val="Compact"/>
        <w:numPr>
          <w:ilvl w:val="0"/>
          <w:numId w:val="30"/>
        </w:numPr>
      </w:pPr>
      <w:r>
        <w:t>Motion: Dom</w:t>
      </w:r>
    </w:p>
    <w:p w14:paraId="4113346B" w14:textId="77777777" w:rsidR="00260E95" w:rsidRDefault="001E14A9">
      <w:pPr>
        <w:pStyle w:val="Compact"/>
        <w:numPr>
          <w:ilvl w:val="0"/>
          <w:numId w:val="30"/>
        </w:numPr>
      </w:pPr>
      <w:r>
        <w:t>Second: Danielle</w:t>
      </w:r>
    </w:p>
    <w:p w14:paraId="18CECA9C" w14:textId="77777777" w:rsidR="00260E95" w:rsidRDefault="001E14A9">
      <w:pPr>
        <w:pStyle w:val="Compact"/>
        <w:numPr>
          <w:ilvl w:val="0"/>
          <w:numId w:val="30"/>
        </w:numPr>
      </w:pPr>
      <w:r>
        <w:t>Vote: Unanimously Approved</w:t>
      </w:r>
    </w:p>
    <w:p w14:paraId="503F7F10" w14:textId="77777777" w:rsidR="00260E95" w:rsidRDefault="001E14A9">
      <w:pPr>
        <w:pStyle w:val="Heading3"/>
      </w:pPr>
      <w:bookmarkStart w:id="38" w:name="play-up-requests"/>
      <w:bookmarkEnd w:id="37"/>
      <w:r>
        <w:t>Play-Up Requests</w:t>
      </w:r>
    </w:p>
    <w:p w14:paraId="2EFA7217" w14:textId="77777777" w:rsidR="00260E95" w:rsidRDefault="001E14A9">
      <w:pPr>
        <w:pStyle w:val="Compact"/>
        <w:numPr>
          <w:ilvl w:val="0"/>
          <w:numId w:val="31"/>
        </w:numPr>
      </w:pPr>
      <w:r>
        <w:t>Discussion regarding allowing in-house players to request playing up in age groups.</w:t>
      </w:r>
    </w:p>
    <w:p w14:paraId="58F797B3" w14:textId="77777777" w:rsidR="00260E95" w:rsidRDefault="001E14A9">
      <w:pPr>
        <w:pStyle w:val="Heading3"/>
      </w:pPr>
      <w:bookmarkStart w:id="39" w:name="sale-of-old-uniforms"/>
      <w:bookmarkEnd w:id="38"/>
      <w:r>
        <w:t>Sale of Old Uniforms</w:t>
      </w:r>
    </w:p>
    <w:p w14:paraId="2D838279" w14:textId="77777777" w:rsidR="00260E95" w:rsidRDefault="001E14A9">
      <w:pPr>
        <w:pStyle w:val="FirstParagraph"/>
      </w:pPr>
      <w:r>
        <w:rPr>
          <w:b/>
          <w:bCs/>
        </w:rPr>
        <w:t>Motion:</w:t>
      </w:r>
      <w:r>
        <w:t xml:space="preserve"> Sell old jerseys at the concession stand for $5 each (Sara Darko proposal).</w:t>
      </w:r>
    </w:p>
    <w:p w14:paraId="29312AA2" w14:textId="77777777" w:rsidR="00260E95" w:rsidRDefault="001E14A9">
      <w:pPr>
        <w:pStyle w:val="Compact"/>
        <w:numPr>
          <w:ilvl w:val="0"/>
          <w:numId w:val="32"/>
        </w:numPr>
      </w:pPr>
      <w:r>
        <w:t>A limited number of jerseys will be retained for a future blanket project.</w:t>
      </w:r>
    </w:p>
    <w:p w14:paraId="5E3D580D" w14:textId="77777777" w:rsidR="00260E95" w:rsidRDefault="001E14A9">
      <w:pPr>
        <w:pStyle w:val="Heading3"/>
      </w:pPr>
      <w:bookmarkStart w:id="40" w:name="additional-business"/>
      <w:bookmarkEnd w:id="39"/>
      <w:r>
        <w:t>Additional Business</w:t>
      </w:r>
    </w:p>
    <w:p w14:paraId="7267C456" w14:textId="77777777" w:rsidR="00260E95" w:rsidRDefault="001E14A9">
      <w:pPr>
        <w:pStyle w:val="Compact"/>
        <w:numPr>
          <w:ilvl w:val="0"/>
          <w:numId w:val="33"/>
        </w:numPr>
      </w:pPr>
      <w:r>
        <w:t>No further new business presented.</w:t>
      </w:r>
    </w:p>
    <w:p w14:paraId="11E3FA60" w14:textId="77777777" w:rsidR="00260E95" w:rsidRDefault="00A617E5">
      <w:r>
        <w:pict w14:anchorId="31E3FC79">
          <v:rect id="_x0000_i1038" style="width:0;height:1.5pt" o:hralign="center" o:hrstd="t" o:hr="t"/>
        </w:pict>
      </w:r>
    </w:p>
    <w:p w14:paraId="7208F456" w14:textId="77777777" w:rsidR="00260E95" w:rsidRDefault="001E14A9">
      <w:pPr>
        <w:pStyle w:val="Heading2"/>
      </w:pPr>
      <w:bookmarkStart w:id="41" w:name="adjournment"/>
      <w:bookmarkEnd w:id="35"/>
      <w:bookmarkEnd w:id="40"/>
      <w:r>
        <w:lastRenderedPageBreak/>
        <w:t>Adjournment</w:t>
      </w:r>
    </w:p>
    <w:p w14:paraId="5C9281AC" w14:textId="77777777" w:rsidR="00260E95" w:rsidRDefault="001E14A9">
      <w:pPr>
        <w:pStyle w:val="FirstParagraph"/>
      </w:pPr>
      <w:r>
        <w:t xml:space="preserve">Meeting adjourned at </w:t>
      </w:r>
      <w:r>
        <w:rPr>
          <w:b/>
          <w:bCs/>
        </w:rPr>
        <w:t>9:37 PM</w:t>
      </w:r>
      <w:r>
        <w:t>.</w:t>
      </w:r>
      <w:bookmarkEnd w:id="0"/>
      <w:bookmarkEnd w:id="41"/>
    </w:p>
    <w:sectPr w:rsidR="00260E9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45E8F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29C27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904418">
    <w:abstractNumId w:val="0"/>
  </w:num>
  <w:num w:numId="2" w16cid:durableId="1384252695">
    <w:abstractNumId w:val="1"/>
  </w:num>
  <w:num w:numId="3" w16cid:durableId="888690379">
    <w:abstractNumId w:val="1"/>
  </w:num>
  <w:num w:numId="4" w16cid:durableId="523402886">
    <w:abstractNumId w:val="1"/>
  </w:num>
  <w:num w:numId="5" w16cid:durableId="282200654">
    <w:abstractNumId w:val="1"/>
  </w:num>
  <w:num w:numId="6" w16cid:durableId="478808957">
    <w:abstractNumId w:val="1"/>
  </w:num>
  <w:num w:numId="7" w16cid:durableId="209654202">
    <w:abstractNumId w:val="1"/>
  </w:num>
  <w:num w:numId="8" w16cid:durableId="611282559">
    <w:abstractNumId w:val="1"/>
  </w:num>
  <w:num w:numId="9" w16cid:durableId="367295173">
    <w:abstractNumId w:val="1"/>
  </w:num>
  <w:num w:numId="10" w16cid:durableId="259720857">
    <w:abstractNumId w:val="1"/>
  </w:num>
  <w:num w:numId="11" w16cid:durableId="2059863634">
    <w:abstractNumId w:val="1"/>
  </w:num>
  <w:num w:numId="12" w16cid:durableId="1356154431">
    <w:abstractNumId w:val="1"/>
  </w:num>
  <w:num w:numId="13" w16cid:durableId="2095859423">
    <w:abstractNumId w:val="1"/>
  </w:num>
  <w:num w:numId="14" w16cid:durableId="473720524">
    <w:abstractNumId w:val="1"/>
  </w:num>
  <w:num w:numId="15" w16cid:durableId="427702744">
    <w:abstractNumId w:val="1"/>
  </w:num>
  <w:num w:numId="16" w16cid:durableId="1666431">
    <w:abstractNumId w:val="1"/>
  </w:num>
  <w:num w:numId="17" w16cid:durableId="978457548">
    <w:abstractNumId w:val="1"/>
  </w:num>
  <w:num w:numId="18" w16cid:durableId="1149521687">
    <w:abstractNumId w:val="1"/>
  </w:num>
  <w:num w:numId="19" w16cid:durableId="1041436841">
    <w:abstractNumId w:val="1"/>
  </w:num>
  <w:num w:numId="20" w16cid:durableId="616641331">
    <w:abstractNumId w:val="1"/>
  </w:num>
  <w:num w:numId="21" w16cid:durableId="1172257866">
    <w:abstractNumId w:val="1"/>
  </w:num>
  <w:num w:numId="22" w16cid:durableId="1128741843">
    <w:abstractNumId w:val="1"/>
  </w:num>
  <w:num w:numId="23" w16cid:durableId="168495220">
    <w:abstractNumId w:val="1"/>
  </w:num>
  <w:num w:numId="24" w16cid:durableId="806774740">
    <w:abstractNumId w:val="1"/>
  </w:num>
  <w:num w:numId="25" w16cid:durableId="377048301">
    <w:abstractNumId w:val="1"/>
  </w:num>
  <w:num w:numId="26" w16cid:durableId="671376648">
    <w:abstractNumId w:val="1"/>
  </w:num>
  <w:num w:numId="27" w16cid:durableId="1902979323">
    <w:abstractNumId w:val="1"/>
  </w:num>
  <w:num w:numId="28" w16cid:durableId="1506701016">
    <w:abstractNumId w:val="1"/>
  </w:num>
  <w:num w:numId="29" w16cid:durableId="1794473660">
    <w:abstractNumId w:val="1"/>
  </w:num>
  <w:num w:numId="30" w16cid:durableId="168375801">
    <w:abstractNumId w:val="1"/>
  </w:num>
  <w:num w:numId="31" w16cid:durableId="841892978">
    <w:abstractNumId w:val="1"/>
  </w:num>
  <w:num w:numId="32" w16cid:durableId="624896316">
    <w:abstractNumId w:val="1"/>
  </w:num>
  <w:num w:numId="33" w16cid:durableId="20066655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0E95"/>
    <w:rsid w:val="000B056D"/>
    <w:rsid w:val="001A0FF0"/>
    <w:rsid w:val="001E14A9"/>
    <w:rsid w:val="002240AD"/>
    <w:rsid w:val="00260E95"/>
    <w:rsid w:val="00274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8C509"/>
  <w15:docId w15:val="{6054A695-358F-47A5-A355-EC2367E25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93</Words>
  <Characters>2813</Characters>
  <Application>Microsoft Office Word</Application>
  <DocSecurity>0</DocSecurity>
  <Lines>23</Lines>
  <Paragraphs>6</Paragraphs>
  <ScaleCrop>false</ScaleCrop>
  <Company/>
  <LinksUpToDate>false</LinksUpToDate>
  <CharactersWithSpaces>3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Sakaluk</dc:creator>
  <cp:keywords/>
  <cp:lastModifiedBy>Michael Sakaluk</cp:lastModifiedBy>
  <cp:revision>2</cp:revision>
  <dcterms:created xsi:type="dcterms:W3CDTF">2026-06-10T22:32:00Z</dcterms:created>
  <dcterms:modified xsi:type="dcterms:W3CDTF">2026-06-10T22:32:00Z</dcterms:modified>
</cp:coreProperties>
</file>